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A27046" w14:textId="0F543526" w:rsidR="00FF254B" w:rsidRPr="00D872CC" w:rsidRDefault="00D872CC" w:rsidP="00D872CC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D872CC">
        <w:rPr>
          <w:rFonts w:ascii="Times New Roman" w:hAnsi="Times New Roman" w:cs="Times New Roman"/>
          <w:b/>
          <w:bCs/>
          <w:sz w:val="28"/>
          <w:szCs w:val="28"/>
        </w:rPr>
        <w:t>Аудит информационной безопасности</w:t>
      </w:r>
    </w:p>
    <w:p w14:paraId="6C7B78E2" w14:textId="02DBEBF9" w:rsidR="00D872CC" w:rsidRPr="00D872CC" w:rsidRDefault="00D872CC" w:rsidP="00D872CC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D872CC">
        <w:rPr>
          <w:rFonts w:ascii="Times New Roman" w:hAnsi="Times New Roman" w:cs="Times New Roman"/>
          <w:b/>
          <w:bCs/>
          <w:sz w:val="28"/>
          <w:szCs w:val="28"/>
        </w:rPr>
        <w:t>Экзаменационные вопросы</w:t>
      </w:r>
    </w:p>
    <w:p w14:paraId="562F5C92" w14:textId="6F1713A2" w:rsidR="00D872CC" w:rsidRDefault="00D872CC" w:rsidP="00D872CC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D872CC">
        <w:rPr>
          <w:rFonts w:ascii="Times New Roman" w:hAnsi="Times New Roman" w:cs="Times New Roman"/>
          <w:b/>
          <w:bCs/>
          <w:sz w:val="28"/>
          <w:szCs w:val="28"/>
        </w:rPr>
        <w:t>Блок 1</w:t>
      </w:r>
    </w:p>
    <w:p w14:paraId="0DF4B736" w14:textId="16BBE740" w:rsidR="00D872CC" w:rsidRDefault="00D872CC" w:rsidP="00D872CC">
      <w:pPr>
        <w:pStyle w:val="a3"/>
        <w:numPr>
          <w:ilvl w:val="0"/>
          <w:numId w:val="2"/>
        </w:numPr>
        <w:tabs>
          <w:tab w:val="left" w:pos="851"/>
        </w:tabs>
        <w:ind w:left="0" w:firstLine="567"/>
        <w:jc w:val="both"/>
      </w:pPr>
      <w:r>
        <w:t>Опишите системы управления информационной безопасностью (СУИБ) и перечислите её основные цели</w:t>
      </w:r>
    </w:p>
    <w:p w14:paraId="550C7E21" w14:textId="72648E81" w:rsidR="00D872CC" w:rsidRDefault="00D872CC" w:rsidP="00D872CC">
      <w:pPr>
        <w:pStyle w:val="a3"/>
        <w:numPr>
          <w:ilvl w:val="0"/>
          <w:numId w:val="2"/>
        </w:numPr>
        <w:tabs>
          <w:tab w:val="left" w:pos="851"/>
        </w:tabs>
        <w:ind w:left="0" w:firstLine="567"/>
        <w:jc w:val="both"/>
      </w:pPr>
      <w:r>
        <w:t>Опишите ключевые положения международного стандарта ISO/IEC 27001 и его роль в построении системы менеджмента безопасности</w:t>
      </w:r>
    </w:p>
    <w:p w14:paraId="59DC0592" w14:textId="153146BE" w:rsidR="00D872CC" w:rsidRDefault="00D872CC" w:rsidP="00D872CC">
      <w:pPr>
        <w:pStyle w:val="a3"/>
        <w:numPr>
          <w:ilvl w:val="0"/>
          <w:numId w:val="2"/>
        </w:numPr>
        <w:tabs>
          <w:tab w:val="left" w:pos="851"/>
        </w:tabs>
        <w:ind w:left="0" w:firstLine="567"/>
        <w:jc w:val="both"/>
      </w:pPr>
      <w:r>
        <w:t xml:space="preserve">Раскройте назначение NIST </w:t>
      </w:r>
      <w:r>
        <w:rPr>
          <w:lang w:val="en-US"/>
        </w:rPr>
        <w:t>Cybersecurity</w:t>
      </w:r>
      <w:r>
        <w:t xml:space="preserve"> Framework при управлении информационной безопасностью</w:t>
      </w:r>
    </w:p>
    <w:p w14:paraId="530B0019" w14:textId="00B31CCD" w:rsidR="00D872CC" w:rsidRDefault="00D872CC" w:rsidP="00D872CC">
      <w:pPr>
        <w:pStyle w:val="a3"/>
        <w:numPr>
          <w:ilvl w:val="0"/>
          <w:numId w:val="2"/>
        </w:numPr>
        <w:tabs>
          <w:tab w:val="left" w:pos="851"/>
        </w:tabs>
        <w:ind w:left="0" w:firstLine="567"/>
        <w:jc w:val="both"/>
      </w:pPr>
      <w:r>
        <w:t>Перечислите типы событий, фиксируемых в журналах Windows и Linux, и признаки подозрительной активности</w:t>
      </w:r>
    </w:p>
    <w:p w14:paraId="69617327" w14:textId="77777777" w:rsidR="00D872CC" w:rsidRDefault="00D872CC" w:rsidP="00D872CC">
      <w:pPr>
        <w:pStyle w:val="a3"/>
        <w:numPr>
          <w:ilvl w:val="0"/>
          <w:numId w:val="2"/>
        </w:numPr>
        <w:tabs>
          <w:tab w:val="left" w:pos="851"/>
        </w:tabs>
        <w:ind w:left="0" w:firstLine="567"/>
        <w:jc w:val="both"/>
      </w:pPr>
      <w:r>
        <w:t>Дайте характеристику процессу тестирования уязвимостей, перечислите используемые инструменты и способы интерпретации результатов</w:t>
      </w:r>
    </w:p>
    <w:p w14:paraId="0A88F7AF" w14:textId="77777777" w:rsidR="00D872CC" w:rsidRDefault="00D872CC" w:rsidP="00D872CC">
      <w:pPr>
        <w:pStyle w:val="a3"/>
        <w:numPr>
          <w:ilvl w:val="0"/>
          <w:numId w:val="2"/>
        </w:numPr>
        <w:tabs>
          <w:tab w:val="left" w:pos="851"/>
        </w:tabs>
        <w:ind w:left="0" w:firstLine="567"/>
        <w:jc w:val="both"/>
      </w:pPr>
      <w:r>
        <w:t>Раскройте сущность аудита политик безопасности и основные параметры, подлежащие проверке</w:t>
      </w:r>
    </w:p>
    <w:p w14:paraId="6CE6D84B" w14:textId="77777777" w:rsidR="00D872CC" w:rsidRDefault="00D872CC" w:rsidP="00D872CC">
      <w:pPr>
        <w:pStyle w:val="a3"/>
        <w:numPr>
          <w:ilvl w:val="0"/>
          <w:numId w:val="2"/>
        </w:numPr>
        <w:tabs>
          <w:tab w:val="left" w:pos="851"/>
        </w:tabs>
        <w:ind w:left="0" w:firstLine="567"/>
        <w:jc w:val="both"/>
      </w:pPr>
      <w:r>
        <w:t>Перечислите этапы методики оценки рисков и угроз в сфере информационной безопасности</w:t>
      </w:r>
    </w:p>
    <w:p w14:paraId="69F44EEE" w14:textId="77777777" w:rsidR="00D872CC" w:rsidRDefault="00D872CC" w:rsidP="00D872CC">
      <w:pPr>
        <w:pStyle w:val="a3"/>
        <w:numPr>
          <w:ilvl w:val="0"/>
          <w:numId w:val="2"/>
        </w:numPr>
        <w:tabs>
          <w:tab w:val="left" w:pos="851"/>
        </w:tabs>
        <w:ind w:left="0" w:firstLine="567"/>
        <w:jc w:val="both"/>
      </w:pPr>
      <w:r>
        <w:t>Опишите методы классификации и выявления аномалий в анализе событий безопасности</w:t>
      </w:r>
    </w:p>
    <w:p w14:paraId="77D3AFA5" w14:textId="77777777" w:rsidR="00D872CC" w:rsidRDefault="00D872CC" w:rsidP="00D872CC">
      <w:pPr>
        <w:pStyle w:val="a3"/>
        <w:numPr>
          <w:ilvl w:val="0"/>
          <w:numId w:val="2"/>
        </w:numPr>
        <w:tabs>
          <w:tab w:val="left" w:pos="851"/>
        </w:tabs>
        <w:ind w:left="0" w:firstLine="567"/>
        <w:jc w:val="both"/>
      </w:pPr>
      <w:r>
        <w:t>Охарактеризуйте модели машинного обучения, применяемые для выявления аномалий в лог-файлах</w:t>
      </w:r>
    </w:p>
    <w:p w14:paraId="0D5288D7" w14:textId="23A5F14A" w:rsidR="00D872CC" w:rsidRDefault="00D872CC" w:rsidP="00D872CC">
      <w:pPr>
        <w:pStyle w:val="a3"/>
        <w:numPr>
          <w:ilvl w:val="0"/>
          <w:numId w:val="2"/>
        </w:numPr>
        <w:tabs>
          <w:tab w:val="left" w:pos="993"/>
        </w:tabs>
        <w:ind w:left="0" w:firstLine="567"/>
        <w:jc w:val="both"/>
      </w:pPr>
      <w:r>
        <w:t>Опишите нейронные сети и раскройте значение их эффективности при обнаружении угроз в сетевом трафике</w:t>
      </w:r>
    </w:p>
    <w:p w14:paraId="6F3481A9" w14:textId="70948CA2" w:rsidR="00D872CC" w:rsidRPr="00D872CC" w:rsidRDefault="00D872CC" w:rsidP="00D872CC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D872CC">
        <w:rPr>
          <w:rFonts w:ascii="Times New Roman" w:hAnsi="Times New Roman" w:cs="Times New Roman"/>
          <w:b/>
          <w:bCs/>
          <w:sz w:val="28"/>
          <w:szCs w:val="28"/>
          <w:lang w:val="kk-KZ"/>
        </w:rPr>
        <w:t xml:space="preserve">Блок </w:t>
      </w:r>
      <w:r w:rsidRPr="00D872CC">
        <w:rPr>
          <w:rFonts w:ascii="Times New Roman" w:hAnsi="Times New Roman" w:cs="Times New Roman"/>
          <w:b/>
          <w:bCs/>
          <w:sz w:val="28"/>
          <w:szCs w:val="28"/>
        </w:rPr>
        <w:t>2</w:t>
      </w:r>
    </w:p>
    <w:p w14:paraId="05984B22" w14:textId="77777777" w:rsidR="007C37E6" w:rsidRPr="007C37E6" w:rsidRDefault="00E04BF3" w:rsidP="007C37E6">
      <w:pPr>
        <w:pStyle w:val="a4"/>
        <w:numPr>
          <w:ilvl w:val="0"/>
          <w:numId w:val="3"/>
        </w:numPr>
        <w:tabs>
          <w:tab w:val="left" w:pos="851"/>
        </w:tabs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7C37E6">
        <w:rPr>
          <w:rFonts w:ascii="Times New Roman" w:hAnsi="Times New Roman" w:cs="Times New Roman"/>
          <w:sz w:val="24"/>
          <w:szCs w:val="24"/>
        </w:rPr>
        <w:t xml:space="preserve">Опишете </w:t>
      </w:r>
      <w:r w:rsidRPr="007C37E6">
        <w:rPr>
          <w:rFonts w:ascii="Times New Roman" w:hAnsi="Times New Roman" w:cs="Times New Roman"/>
          <w:sz w:val="24"/>
          <w:szCs w:val="24"/>
          <w:lang w:val="en-US"/>
        </w:rPr>
        <w:t>DDoS</w:t>
      </w:r>
      <w:r w:rsidRPr="007C37E6">
        <w:rPr>
          <w:rFonts w:ascii="Times New Roman" w:hAnsi="Times New Roman" w:cs="Times New Roman"/>
          <w:sz w:val="24"/>
          <w:szCs w:val="24"/>
        </w:rPr>
        <w:t xml:space="preserve"> </w:t>
      </w:r>
      <w:r w:rsidRPr="007C37E6">
        <w:rPr>
          <w:rFonts w:ascii="Times New Roman" w:hAnsi="Times New Roman" w:cs="Times New Roman"/>
          <w:sz w:val="24"/>
          <w:szCs w:val="24"/>
          <w:lang w:val="kk-KZ"/>
        </w:rPr>
        <w:t>атаки и методы их выявления с помощью моделей машинного обучения и нейронных сетей</w:t>
      </w:r>
    </w:p>
    <w:p w14:paraId="0CEE9EB8" w14:textId="29822510" w:rsidR="007C37E6" w:rsidRPr="007C37E6" w:rsidRDefault="007C37E6" w:rsidP="007C37E6">
      <w:pPr>
        <w:pStyle w:val="a4"/>
        <w:numPr>
          <w:ilvl w:val="0"/>
          <w:numId w:val="3"/>
        </w:numPr>
        <w:tabs>
          <w:tab w:val="left" w:pos="851"/>
        </w:tabs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7C37E6">
        <w:rPr>
          <w:rFonts w:ascii="Times New Roman" w:hAnsi="Times New Roman" w:cs="Times New Roman"/>
          <w:sz w:val="24"/>
          <w:szCs w:val="24"/>
        </w:rPr>
        <w:t>Дайте характеристику методам обнаружения атак типа Man-in-</w:t>
      </w:r>
      <w:proofErr w:type="spellStart"/>
      <w:r w:rsidRPr="007C37E6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7C37E6">
        <w:rPr>
          <w:rFonts w:ascii="Times New Roman" w:hAnsi="Times New Roman" w:cs="Times New Roman"/>
          <w:sz w:val="24"/>
          <w:szCs w:val="24"/>
        </w:rPr>
        <w:t>-Middle (</w:t>
      </w:r>
      <w:proofErr w:type="spellStart"/>
      <w:r w:rsidRPr="007C37E6">
        <w:rPr>
          <w:rFonts w:ascii="Times New Roman" w:hAnsi="Times New Roman" w:cs="Times New Roman"/>
          <w:sz w:val="24"/>
          <w:szCs w:val="24"/>
        </w:rPr>
        <w:t>MitM</w:t>
      </w:r>
      <w:proofErr w:type="spellEnd"/>
      <w:r w:rsidRPr="007C37E6">
        <w:rPr>
          <w:rFonts w:ascii="Times New Roman" w:hAnsi="Times New Roman" w:cs="Times New Roman"/>
          <w:sz w:val="24"/>
          <w:szCs w:val="24"/>
        </w:rPr>
        <w:t>) и их индикаторам</w:t>
      </w:r>
    </w:p>
    <w:p w14:paraId="17C07979" w14:textId="02FE0840" w:rsidR="007C37E6" w:rsidRPr="007C37E6" w:rsidRDefault="007C37E6" w:rsidP="007C37E6">
      <w:pPr>
        <w:pStyle w:val="a4"/>
        <w:numPr>
          <w:ilvl w:val="0"/>
          <w:numId w:val="3"/>
        </w:numPr>
        <w:tabs>
          <w:tab w:val="left" w:pos="851"/>
        </w:tabs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7C37E6">
        <w:rPr>
          <w:rFonts w:ascii="Times New Roman" w:hAnsi="Times New Roman" w:cs="Times New Roman"/>
          <w:sz w:val="24"/>
          <w:szCs w:val="24"/>
        </w:rPr>
        <w:t>Опишите основные подходы к обучению моделей для обнаружения Man-in-</w:t>
      </w:r>
      <w:proofErr w:type="spellStart"/>
      <w:r w:rsidRPr="007C37E6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7C37E6">
        <w:rPr>
          <w:rFonts w:ascii="Times New Roman" w:hAnsi="Times New Roman" w:cs="Times New Roman"/>
          <w:sz w:val="24"/>
          <w:szCs w:val="24"/>
        </w:rPr>
        <w:t>-Middle (</w:t>
      </w:r>
      <w:proofErr w:type="spellStart"/>
      <w:r w:rsidRPr="007C37E6">
        <w:rPr>
          <w:rFonts w:ascii="Times New Roman" w:hAnsi="Times New Roman" w:cs="Times New Roman"/>
          <w:sz w:val="24"/>
          <w:szCs w:val="24"/>
        </w:rPr>
        <w:t>MitM</w:t>
      </w:r>
      <w:proofErr w:type="spellEnd"/>
      <w:r w:rsidRPr="007C37E6">
        <w:rPr>
          <w:rFonts w:ascii="Times New Roman" w:hAnsi="Times New Roman" w:cs="Times New Roman"/>
          <w:sz w:val="24"/>
          <w:szCs w:val="24"/>
        </w:rPr>
        <w:t>) атак и критерии эффективности</w:t>
      </w:r>
    </w:p>
    <w:p w14:paraId="1FF110A1" w14:textId="62BD7063" w:rsidR="007C37E6" w:rsidRPr="007C37E6" w:rsidRDefault="007C37E6" w:rsidP="00E04BF3">
      <w:pPr>
        <w:pStyle w:val="a4"/>
        <w:numPr>
          <w:ilvl w:val="0"/>
          <w:numId w:val="3"/>
        </w:numPr>
        <w:tabs>
          <w:tab w:val="left" w:pos="851"/>
        </w:tabs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7C37E6">
        <w:rPr>
          <w:rFonts w:ascii="Times New Roman" w:hAnsi="Times New Roman" w:cs="Times New Roman"/>
          <w:sz w:val="24"/>
          <w:szCs w:val="24"/>
        </w:rPr>
        <w:t>Опишите методы обнаружения вредоносного ПО (</w:t>
      </w:r>
      <w:proofErr w:type="spellStart"/>
      <w:r w:rsidRPr="007C37E6">
        <w:rPr>
          <w:rFonts w:ascii="Times New Roman" w:hAnsi="Times New Roman" w:cs="Times New Roman"/>
          <w:sz w:val="24"/>
          <w:szCs w:val="24"/>
        </w:rPr>
        <w:t>Malware</w:t>
      </w:r>
      <w:proofErr w:type="spellEnd"/>
      <w:r w:rsidRPr="007C37E6">
        <w:rPr>
          <w:rFonts w:ascii="Times New Roman" w:hAnsi="Times New Roman" w:cs="Times New Roman"/>
          <w:sz w:val="24"/>
          <w:szCs w:val="24"/>
        </w:rPr>
        <w:t>) и особенности обучения моделей для его классификации</w:t>
      </w:r>
    </w:p>
    <w:p w14:paraId="0CAA9BB0" w14:textId="77777777" w:rsidR="007C37E6" w:rsidRPr="007C37E6" w:rsidRDefault="007C37E6" w:rsidP="007C37E6">
      <w:pPr>
        <w:pStyle w:val="a4"/>
        <w:numPr>
          <w:ilvl w:val="0"/>
          <w:numId w:val="3"/>
        </w:numPr>
        <w:tabs>
          <w:tab w:val="left" w:pos="851"/>
        </w:tabs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7C37E6">
        <w:rPr>
          <w:rFonts w:ascii="Times New Roman" w:hAnsi="Times New Roman" w:cs="Times New Roman"/>
          <w:sz w:val="24"/>
          <w:szCs w:val="24"/>
        </w:rPr>
        <w:t>Охарактеризуйте методы классификации XSS-атак и основные признаки, используемые для их обнаружения</w:t>
      </w:r>
    </w:p>
    <w:p w14:paraId="4A6387F8" w14:textId="77777777" w:rsidR="007C37E6" w:rsidRPr="007C37E6" w:rsidRDefault="007C37E6" w:rsidP="007C37E6">
      <w:pPr>
        <w:pStyle w:val="a4"/>
        <w:numPr>
          <w:ilvl w:val="0"/>
          <w:numId w:val="3"/>
        </w:numPr>
        <w:tabs>
          <w:tab w:val="left" w:pos="851"/>
        </w:tabs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7C37E6">
        <w:rPr>
          <w:rFonts w:ascii="Times New Roman" w:hAnsi="Times New Roman" w:cs="Times New Roman"/>
          <w:sz w:val="24"/>
          <w:szCs w:val="24"/>
        </w:rPr>
        <w:t>Охарактеризуйте основные методы классификации SQL-инъекций</w:t>
      </w:r>
    </w:p>
    <w:p w14:paraId="42D12A02" w14:textId="6B47D5C6" w:rsidR="007C37E6" w:rsidRPr="007C37E6" w:rsidRDefault="007C37E6" w:rsidP="007C37E6">
      <w:pPr>
        <w:pStyle w:val="a4"/>
        <w:numPr>
          <w:ilvl w:val="0"/>
          <w:numId w:val="3"/>
        </w:numPr>
        <w:tabs>
          <w:tab w:val="left" w:pos="851"/>
        </w:tabs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7C37E6">
        <w:rPr>
          <w:rFonts w:ascii="Times New Roman" w:hAnsi="Times New Roman" w:cs="Times New Roman"/>
          <w:sz w:val="24"/>
          <w:szCs w:val="24"/>
        </w:rPr>
        <w:t>Опишите методы обучения моделей для классификации SQL-инъекций и особенности подготовки датасетов</w:t>
      </w:r>
    </w:p>
    <w:p w14:paraId="7B945534" w14:textId="5EA2AC69" w:rsidR="007C37E6" w:rsidRPr="007C37E6" w:rsidRDefault="007C37E6" w:rsidP="00E04BF3">
      <w:pPr>
        <w:pStyle w:val="a4"/>
        <w:numPr>
          <w:ilvl w:val="0"/>
          <w:numId w:val="3"/>
        </w:numPr>
        <w:tabs>
          <w:tab w:val="left" w:pos="851"/>
        </w:tabs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7C37E6">
        <w:rPr>
          <w:rFonts w:ascii="Times New Roman" w:hAnsi="Times New Roman" w:cs="Times New Roman"/>
          <w:sz w:val="24"/>
          <w:szCs w:val="24"/>
        </w:rPr>
        <w:t>Опишите Фишинговые угрозы и методы их обнаружения с использованием моделей машинного обучения</w:t>
      </w:r>
    </w:p>
    <w:p w14:paraId="71B4C7B0" w14:textId="3DF94749" w:rsidR="007C37E6" w:rsidRPr="007C37E6" w:rsidRDefault="007C37E6" w:rsidP="00E04BF3">
      <w:pPr>
        <w:pStyle w:val="a4"/>
        <w:numPr>
          <w:ilvl w:val="0"/>
          <w:numId w:val="3"/>
        </w:numPr>
        <w:tabs>
          <w:tab w:val="left" w:pos="851"/>
        </w:tabs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7C37E6">
        <w:rPr>
          <w:rFonts w:ascii="Times New Roman" w:hAnsi="Times New Roman" w:cs="Times New Roman"/>
          <w:sz w:val="24"/>
          <w:szCs w:val="24"/>
        </w:rPr>
        <w:t>Дайте характеристику методам обнаружения APT-атак и их ключевым индикаторам</w:t>
      </w:r>
    </w:p>
    <w:p w14:paraId="47C4321A" w14:textId="39A6FA3B" w:rsidR="007C37E6" w:rsidRDefault="007C37E6" w:rsidP="007C37E6">
      <w:pPr>
        <w:pStyle w:val="a4"/>
        <w:numPr>
          <w:ilvl w:val="0"/>
          <w:numId w:val="3"/>
        </w:numPr>
        <w:tabs>
          <w:tab w:val="left" w:pos="993"/>
        </w:tabs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7C37E6">
        <w:rPr>
          <w:rFonts w:ascii="Times New Roman" w:hAnsi="Times New Roman" w:cs="Times New Roman"/>
          <w:sz w:val="24"/>
          <w:szCs w:val="24"/>
        </w:rPr>
        <w:t>Раскройте основные подходы к выявлению инсайдерских угроз в корпоративных информационных системах</w:t>
      </w:r>
    </w:p>
    <w:p w14:paraId="6724FE1E" w14:textId="1E6935E8" w:rsidR="007C37E6" w:rsidRDefault="007C37E6" w:rsidP="007C37E6">
      <w:pPr>
        <w:tabs>
          <w:tab w:val="left" w:pos="993"/>
        </w:tabs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7C37E6">
        <w:rPr>
          <w:rFonts w:ascii="Times New Roman" w:hAnsi="Times New Roman" w:cs="Times New Roman"/>
          <w:b/>
          <w:bCs/>
          <w:sz w:val="28"/>
          <w:szCs w:val="28"/>
        </w:rPr>
        <w:t>Блок 3</w:t>
      </w:r>
    </w:p>
    <w:p w14:paraId="0A5E67A8" w14:textId="77777777" w:rsidR="007C37E6" w:rsidRDefault="007C37E6" w:rsidP="000F1B97">
      <w:pPr>
        <w:pStyle w:val="a3"/>
        <w:numPr>
          <w:ilvl w:val="0"/>
          <w:numId w:val="4"/>
        </w:numPr>
        <w:tabs>
          <w:tab w:val="left" w:pos="851"/>
        </w:tabs>
        <w:ind w:left="0" w:firstLine="567"/>
        <w:jc w:val="both"/>
      </w:pPr>
      <w:r w:rsidRPr="007C37E6">
        <w:lastRenderedPageBreak/>
        <w:t>Перечислите инструменты бизнес-аналитики, применяемые для визуализации аудита информационной безопасности</w:t>
      </w:r>
    </w:p>
    <w:p w14:paraId="5D63E88C" w14:textId="77777777" w:rsidR="007C37E6" w:rsidRDefault="007C37E6" w:rsidP="000F1B97">
      <w:pPr>
        <w:pStyle w:val="a3"/>
        <w:numPr>
          <w:ilvl w:val="0"/>
          <w:numId w:val="4"/>
        </w:numPr>
        <w:tabs>
          <w:tab w:val="left" w:pos="851"/>
        </w:tabs>
        <w:ind w:left="0" w:firstLine="567"/>
        <w:jc w:val="both"/>
      </w:pPr>
      <w:r w:rsidRPr="007C37E6">
        <w:t>Дайте характеристику методам построения отчётов по безопасности в Power BI и особенностям работы с источниками данных</w:t>
      </w:r>
    </w:p>
    <w:p w14:paraId="136383D5" w14:textId="77777777" w:rsidR="007C37E6" w:rsidRDefault="007C37E6" w:rsidP="000F1B97">
      <w:pPr>
        <w:pStyle w:val="a3"/>
        <w:numPr>
          <w:ilvl w:val="0"/>
          <w:numId w:val="4"/>
        </w:numPr>
        <w:tabs>
          <w:tab w:val="left" w:pos="851"/>
        </w:tabs>
        <w:ind w:left="0" w:firstLine="567"/>
        <w:jc w:val="both"/>
      </w:pPr>
      <w:r w:rsidRPr="007C37E6">
        <w:t>Раскройте роль методов Big Data в аудите информационной безопасности и анализе крупных объёмов логов</w:t>
      </w:r>
    </w:p>
    <w:p w14:paraId="6FB8B58D" w14:textId="30499EF2" w:rsidR="007C37E6" w:rsidRDefault="007C37E6" w:rsidP="000F1B97">
      <w:pPr>
        <w:pStyle w:val="a3"/>
        <w:numPr>
          <w:ilvl w:val="0"/>
          <w:numId w:val="4"/>
        </w:numPr>
        <w:tabs>
          <w:tab w:val="left" w:pos="851"/>
        </w:tabs>
        <w:ind w:left="0" w:firstLine="567"/>
        <w:jc w:val="both"/>
      </w:pPr>
      <w:r w:rsidRPr="007C37E6">
        <w:t>Опишите практическое применение технологий Big Data в задачах выявления аномалий и угроз</w:t>
      </w:r>
    </w:p>
    <w:p w14:paraId="0781E64E" w14:textId="150AE9BC" w:rsidR="007C37E6" w:rsidRPr="00296432" w:rsidRDefault="007C37E6" w:rsidP="000F1B97">
      <w:pPr>
        <w:pStyle w:val="a3"/>
        <w:numPr>
          <w:ilvl w:val="0"/>
          <w:numId w:val="4"/>
        </w:numPr>
        <w:tabs>
          <w:tab w:val="left" w:pos="851"/>
        </w:tabs>
        <w:ind w:left="0" w:firstLine="567"/>
        <w:jc w:val="both"/>
      </w:pPr>
      <w:r>
        <w:t xml:space="preserve">Раскройте принципы интеграции моделей машинного и глубокого обучения в веб-приложения для анализа </w:t>
      </w:r>
      <w:proofErr w:type="spellStart"/>
      <w:r>
        <w:t>киберугроз</w:t>
      </w:r>
      <w:proofErr w:type="spellEnd"/>
    </w:p>
    <w:p w14:paraId="1097A9C0" w14:textId="0A687BE4" w:rsidR="00296432" w:rsidRPr="00296432" w:rsidRDefault="00296432" w:rsidP="000F1B97">
      <w:pPr>
        <w:pStyle w:val="a3"/>
        <w:numPr>
          <w:ilvl w:val="0"/>
          <w:numId w:val="4"/>
        </w:numPr>
        <w:tabs>
          <w:tab w:val="left" w:pos="851"/>
        </w:tabs>
        <w:ind w:left="0" w:firstLine="567"/>
        <w:jc w:val="both"/>
      </w:pPr>
      <w:r>
        <w:rPr>
          <w:lang w:val="kk-KZ"/>
        </w:rPr>
        <w:t xml:space="preserve">Напишите пример скрипта классификации </w:t>
      </w:r>
      <w:r>
        <w:rPr>
          <w:lang w:val="en-US"/>
        </w:rPr>
        <w:t>DDoS</w:t>
      </w:r>
      <w:r w:rsidRPr="00296432">
        <w:t xml:space="preserve"> </w:t>
      </w:r>
      <w:r>
        <w:rPr>
          <w:lang w:val="kk-KZ"/>
        </w:rPr>
        <w:t>атак с использованием моделей машинного и глубокого обучения</w:t>
      </w:r>
    </w:p>
    <w:p w14:paraId="7FEB854B" w14:textId="3B1EF390" w:rsidR="00296432" w:rsidRPr="00296432" w:rsidRDefault="00296432" w:rsidP="000F1B97">
      <w:pPr>
        <w:pStyle w:val="a3"/>
        <w:numPr>
          <w:ilvl w:val="0"/>
          <w:numId w:val="4"/>
        </w:numPr>
        <w:tabs>
          <w:tab w:val="left" w:pos="851"/>
        </w:tabs>
        <w:ind w:left="0" w:firstLine="567"/>
        <w:jc w:val="both"/>
      </w:pPr>
      <w:r>
        <w:rPr>
          <w:lang w:val="kk-KZ"/>
        </w:rPr>
        <w:t xml:space="preserve">Напишите пример скрипта классификации </w:t>
      </w:r>
      <w:r w:rsidRPr="007C37E6">
        <w:t>Man-in-</w:t>
      </w:r>
      <w:proofErr w:type="spellStart"/>
      <w:r w:rsidRPr="007C37E6">
        <w:t>the</w:t>
      </w:r>
      <w:proofErr w:type="spellEnd"/>
      <w:r w:rsidRPr="007C37E6">
        <w:t>-Middle (</w:t>
      </w:r>
      <w:proofErr w:type="spellStart"/>
      <w:r w:rsidRPr="007C37E6">
        <w:t>MitM</w:t>
      </w:r>
      <w:proofErr w:type="spellEnd"/>
      <w:r w:rsidRPr="007C37E6">
        <w:t>)</w:t>
      </w:r>
      <w:r w:rsidRPr="00296432">
        <w:t xml:space="preserve"> </w:t>
      </w:r>
      <w:r>
        <w:rPr>
          <w:lang w:val="kk-KZ"/>
        </w:rPr>
        <w:t>атак с использованием моделей машинного и глубокого обучения</w:t>
      </w:r>
    </w:p>
    <w:p w14:paraId="21077419" w14:textId="090930A1" w:rsidR="00296432" w:rsidRPr="00296432" w:rsidRDefault="00296432" w:rsidP="000F1B97">
      <w:pPr>
        <w:pStyle w:val="a3"/>
        <w:numPr>
          <w:ilvl w:val="0"/>
          <w:numId w:val="4"/>
        </w:numPr>
        <w:tabs>
          <w:tab w:val="left" w:pos="851"/>
        </w:tabs>
        <w:ind w:left="0" w:firstLine="567"/>
        <w:jc w:val="both"/>
      </w:pPr>
      <w:r>
        <w:rPr>
          <w:lang w:val="kk-KZ"/>
        </w:rPr>
        <w:t xml:space="preserve">Напишите пример скрипта классификации </w:t>
      </w:r>
      <w:r>
        <w:rPr>
          <w:lang w:val="en-US"/>
        </w:rPr>
        <w:t>Malware</w:t>
      </w:r>
      <w:r w:rsidRPr="00296432">
        <w:t xml:space="preserve"> </w:t>
      </w:r>
      <w:r>
        <w:rPr>
          <w:lang w:val="kk-KZ"/>
        </w:rPr>
        <w:t>с использованием моделей машинного и глубокого обучения</w:t>
      </w:r>
    </w:p>
    <w:p w14:paraId="1E015E1F" w14:textId="7C819956" w:rsidR="00296432" w:rsidRPr="00296432" w:rsidRDefault="00296432" w:rsidP="000F1B97">
      <w:pPr>
        <w:pStyle w:val="a3"/>
        <w:numPr>
          <w:ilvl w:val="0"/>
          <w:numId w:val="4"/>
        </w:numPr>
        <w:tabs>
          <w:tab w:val="left" w:pos="851"/>
        </w:tabs>
        <w:ind w:left="0" w:firstLine="567"/>
        <w:jc w:val="both"/>
      </w:pPr>
      <w:r>
        <w:rPr>
          <w:lang w:val="kk-KZ"/>
        </w:rPr>
        <w:t>Напишите пример скрипта классификации Фишинговых угроз с использованием моделей машинного и глубокого обучения</w:t>
      </w:r>
    </w:p>
    <w:p w14:paraId="633AF028" w14:textId="4A60F16B" w:rsidR="00296432" w:rsidRPr="007C37E6" w:rsidRDefault="00296432" w:rsidP="000F1B97">
      <w:pPr>
        <w:pStyle w:val="a3"/>
        <w:numPr>
          <w:ilvl w:val="0"/>
          <w:numId w:val="4"/>
        </w:numPr>
        <w:tabs>
          <w:tab w:val="left" w:pos="993"/>
        </w:tabs>
        <w:ind w:left="0" w:firstLine="567"/>
        <w:jc w:val="both"/>
      </w:pPr>
      <w:r>
        <w:rPr>
          <w:lang w:val="kk-KZ"/>
        </w:rPr>
        <w:t xml:space="preserve">Напишите пример скрипта классификации </w:t>
      </w:r>
      <w:r w:rsidRPr="007C37E6">
        <w:t>XSS-атак</w:t>
      </w:r>
      <w:r>
        <w:rPr>
          <w:lang w:val="kk-KZ"/>
        </w:rPr>
        <w:t xml:space="preserve"> с использованием моделей машинного и глубокого обучения</w:t>
      </w:r>
    </w:p>
    <w:p w14:paraId="22D2CDDA" w14:textId="77777777" w:rsidR="007C37E6" w:rsidRPr="007C37E6" w:rsidRDefault="007C37E6" w:rsidP="007C37E6">
      <w:pPr>
        <w:tabs>
          <w:tab w:val="left" w:pos="993"/>
        </w:tabs>
        <w:rPr>
          <w:rFonts w:ascii="Times New Roman" w:hAnsi="Times New Roman" w:cs="Times New Roman"/>
          <w:sz w:val="24"/>
          <w:szCs w:val="24"/>
        </w:rPr>
      </w:pPr>
    </w:p>
    <w:p w14:paraId="4277959A" w14:textId="77777777" w:rsidR="00E04BF3" w:rsidRPr="00E04BF3" w:rsidRDefault="00E04BF3" w:rsidP="00995761">
      <w:pPr>
        <w:pStyle w:val="a4"/>
        <w:tabs>
          <w:tab w:val="left" w:pos="851"/>
        </w:tabs>
        <w:ind w:left="567"/>
        <w:jc w:val="both"/>
        <w:rPr>
          <w:rFonts w:ascii="Times New Roman" w:hAnsi="Times New Roman" w:cs="Times New Roman"/>
          <w:sz w:val="24"/>
          <w:szCs w:val="24"/>
        </w:rPr>
      </w:pPr>
    </w:p>
    <w:sectPr w:rsidR="00E04BF3" w:rsidRPr="00E04BF3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247F05"/>
    <w:multiLevelType w:val="hybridMultilevel"/>
    <w:tmpl w:val="870E9D5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02585C"/>
    <w:multiLevelType w:val="hybridMultilevel"/>
    <w:tmpl w:val="A0A44AD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2A557C"/>
    <w:multiLevelType w:val="hybridMultilevel"/>
    <w:tmpl w:val="EF3C560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9396B6E"/>
    <w:multiLevelType w:val="hybridMultilevel"/>
    <w:tmpl w:val="7438162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87228251">
    <w:abstractNumId w:val="0"/>
  </w:num>
  <w:num w:numId="2" w16cid:durableId="408427973">
    <w:abstractNumId w:val="3"/>
  </w:num>
  <w:num w:numId="3" w16cid:durableId="1314407376">
    <w:abstractNumId w:val="1"/>
  </w:num>
  <w:num w:numId="4" w16cid:durableId="159489820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DA2MDcxMzEzNzU1NTdU0lEKTi0uzszPAykwqQUAVdoh7iwAAAA="/>
  </w:docVars>
  <w:rsids>
    <w:rsidRoot w:val="00D872CC"/>
    <w:rsid w:val="000225D1"/>
    <w:rsid w:val="000F1B97"/>
    <w:rsid w:val="001C465B"/>
    <w:rsid w:val="00235EBA"/>
    <w:rsid w:val="00237435"/>
    <w:rsid w:val="00296432"/>
    <w:rsid w:val="003447C9"/>
    <w:rsid w:val="003B3FFB"/>
    <w:rsid w:val="003C24A5"/>
    <w:rsid w:val="003E05A7"/>
    <w:rsid w:val="003F3CEF"/>
    <w:rsid w:val="00422653"/>
    <w:rsid w:val="00423334"/>
    <w:rsid w:val="0048518F"/>
    <w:rsid w:val="004872FA"/>
    <w:rsid w:val="00545F7D"/>
    <w:rsid w:val="0060225C"/>
    <w:rsid w:val="006A758A"/>
    <w:rsid w:val="007C37E6"/>
    <w:rsid w:val="00995761"/>
    <w:rsid w:val="00AD466E"/>
    <w:rsid w:val="00B47EB0"/>
    <w:rsid w:val="00C14730"/>
    <w:rsid w:val="00C51B59"/>
    <w:rsid w:val="00D872CC"/>
    <w:rsid w:val="00DE7CC8"/>
    <w:rsid w:val="00E04BF3"/>
    <w:rsid w:val="00E61007"/>
    <w:rsid w:val="00EC3F9C"/>
    <w:rsid w:val="00EE377A"/>
    <w:rsid w:val="00F50828"/>
    <w:rsid w:val="00FD49EB"/>
    <w:rsid w:val="00FF2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851E77"/>
  <w15:chartTrackingRefBased/>
  <w15:docId w15:val="{ECF766A7-EE61-46D9-8DAA-3DA9BDD7A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ru-R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D872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ru-RU"/>
      <w14:ligatures w14:val="none"/>
    </w:rPr>
  </w:style>
  <w:style w:type="paragraph" w:styleId="a4">
    <w:name w:val="List Paragraph"/>
    <w:basedOn w:val="a"/>
    <w:uiPriority w:val="34"/>
    <w:qFormat/>
    <w:rsid w:val="00E04B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87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23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66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8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11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E1DFC7-AD03-4E74-AD39-EDE5574212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2</Pages>
  <Words>458</Words>
  <Characters>2614</Characters>
  <Application>Microsoft Office Word</Application>
  <DocSecurity>0</DocSecurity>
  <Lines>21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4</cp:revision>
  <dcterms:created xsi:type="dcterms:W3CDTF">2025-11-22T17:51:00Z</dcterms:created>
  <dcterms:modified xsi:type="dcterms:W3CDTF">2025-11-23T06:03:00Z</dcterms:modified>
</cp:coreProperties>
</file>